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00CEFE04" w14:textId="61F2E4BA" w:rsidR="001234C5" w:rsidRDefault="00043770" w:rsidP="001234C5">
      <w:pPr>
        <w:pStyle w:val="a3"/>
        <w:rPr>
          <w:rtl/>
        </w:rPr>
      </w:pPr>
      <w:r>
        <w:rPr>
          <w:rFonts w:hint="cs"/>
          <w:rtl/>
        </w:rPr>
        <w:t>נשים לב כי ע"פ הגדרת החוקים הנ"ל כל חוק כזה הוא הצטלבות של שני חוקים פשוטים.</w:t>
      </w:r>
    </w:p>
    <w:p w14:paraId="3E3D8EE9" w14:textId="6B610C78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כל חוק כזה הוא כדור במשטח. כלומר, הוא עיגול וכפי שלמדנו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עיגול הוא 3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0447EF16" w:rsidR="00043770" w:rsidRPr="00043770" w:rsidRDefault="00287ECA" w:rsidP="00043770">
      <w:pPr>
        <w:pStyle w:val="a3"/>
        <w:rPr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287ECA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0E263EFA" w14:textId="60FC6D76" w:rsidR="00784724" w:rsidRPr="001301C8" w:rsidRDefault="008317DC" w:rsidP="001301C8">
      <w:pPr>
        <w:pStyle w:val="a3"/>
        <w:rPr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287ECA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5A7F0132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הממד</w:t>
      </w:r>
      <w:r>
        <w:rPr>
          <w:rFonts w:hint="cs"/>
          <w:rtl/>
        </w:rPr>
        <w:t xml:space="preserve"> 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5AD43F8A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741AE758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עבור </w:t>
      </w:r>
      <w:r w:rsidR="00821056">
        <w:rPr>
          <w:rFonts w:eastAsiaTheme="minorEastAsia" w:hint="cs"/>
          <w:i/>
          <w:rtl/>
        </w:rPr>
        <w:t xml:space="preserve">מרחק כלשהו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29D4A221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77D5649" w14:textId="4B801D65" w:rsidR="002B253E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645DEE">
        <w:rPr>
          <w:rFonts w:eastAsiaTheme="minorEastAsia" w:hint="cs"/>
          <w:i/>
          <w:rtl/>
        </w:rPr>
        <w:t xml:space="preserve"> (עבור הביטוי הראשון של נקודה שנמצאת במשולש עם פיק עליון)</w:t>
      </w:r>
      <w:r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13A817AC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הביטוי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>
        <w:rPr>
          <w:rFonts w:eastAsiaTheme="minorEastAsia" w:hint="cs"/>
          <w:i/>
          <w:rtl/>
        </w:rPr>
        <w:t>הוא מחזורי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נוכל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0AED977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באופן זהה 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3661B2F6" w:rsidR="00821056" w:rsidRDefault="00A92742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הוכחה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0A952502" w:rsidR="00C71BA1" w:rsidRPr="00A513EA" w:rsidRDefault="00CA462B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1AB2DC33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1F66D480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0FD4CBD4" w:rsidR="00CD6D11" w:rsidRDefault="00CD6D11" w:rsidP="00A92742">
      <w:pPr>
        <w:pStyle w:val="a3"/>
        <w:rPr>
          <w:rFonts w:eastAsiaTheme="minorEastAsia" w:hint="cs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61B14" w14:textId="77777777" w:rsidR="00287ECA" w:rsidRDefault="00287ECA" w:rsidP="00473595">
      <w:pPr>
        <w:spacing w:after="0" w:line="240" w:lineRule="auto"/>
      </w:pPr>
      <w:r>
        <w:separator/>
      </w:r>
    </w:p>
  </w:endnote>
  <w:endnote w:type="continuationSeparator" w:id="0">
    <w:p w14:paraId="1884C672" w14:textId="77777777" w:rsidR="00287ECA" w:rsidRDefault="00287ECA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D1076" w14:textId="77777777" w:rsidR="00287ECA" w:rsidRDefault="00287ECA" w:rsidP="00473595">
      <w:pPr>
        <w:spacing w:after="0" w:line="240" w:lineRule="auto"/>
      </w:pPr>
      <w:r>
        <w:separator/>
      </w:r>
    </w:p>
  </w:footnote>
  <w:footnote w:type="continuationSeparator" w:id="0">
    <w:p w14:paraId="52776C03" w14:textId="77777777" w:rsidR="00287ECA" w:rsidRDefault="00287ECA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rgUAf+vZAiwAAAA="/>
  </w:docVars>
  <w:rsids>
    <w:rsidRoot w:val="009D0288"/>
    <w:rsid w:val="000135AC"/>
    <w:rsid w:val="0003643E"/>
    <w:rsid w:val="00043770"/>
    <w:rsid w:val="001234C5"/>
    <w:rsid w:val="001301C8"/>
    <w:rsid w:val="00201496"/>
    <w:rsid w:val="00287ECA"/>
    <w:rsid w:val="002B253E"/>
    <w:rsid w:val="00372180"/>
    <w:rsid w:val="003F7172"/>
    <w:rsid w:val="00473595"/>
    <w:rsid w:val="004F6E1D"/>
    <w:rsid w:val="005025F3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A513EA"/>
    <w:rsid w:val="00A655CF"/>
    <w:rsid w:val="00A92742"/>
    <w:rsid w:val="00B663DD"/>
    <w:rsid w:val="00C71BA1"/>
    <w:rsid w:val="00C92D84"/>
    <w:rsid w:val="00CA462B"/>
    <w:rsid w:val="00CD6D11"/>
    <w:rsid w:val="00DD77DD"/>
    <w:rsid w:val="00DE4D3C"/>
    <w:rsid w:val="00DF30AF"/>
    <w:rsid w:val="00E47F26"/>
    <w:rsid w:val="00EA7155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526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17</cp:revision>
  <dcterms:created xsi:type="dcterms:W3CDTF">2022-04-20T00:15:00Z</dcterms:created>
  <dcterms:modified xsi:type="dcterms:W3CDTF">2022-04-20T05:15:00Z</dcterms:modified>
</cp:coreProperties>
</file>